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CA33A1C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F21B03" w:rsidRPr="00F21B03">
        <w:rPr>
          <w:rFonts w:cstheme="minorHAnsi"/>
          <w:b/>
          <w:bCs/>
          <w:sz w:val="24"/>
          <w:szCs w:val="24"/>
        </w:rPr>
        <w:t>Consultant for the study on sustainable development of fly-fishing tourism in Montenegro</w:t>
      </w:r>
      <w:r w:rsidR="00386BE4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86BE4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97001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A6E7A"/>
    <w:rsid w:val="00ED31F4"/>
    <w:rsid w:val="00F21B03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2AE22-8325-4BD2-8B8D-014AF34E4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4</cp:revision>
  <dcterms:created xsi:type="dcterms:W3CDTF">2025-04-03T09:40:00Z</dcterms:created>
  <dcterms:modified xsi:type="dcterms:W3CDTF">2026-03-06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